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460c89</w:t>
      </w:r>
    </w:p>
    <w:p>
      <w:pPr>
        <w:pStyle w:val="FirstParagraph"/>
      </w:pPr>
    </w:p>
    <w:bookmarkStart w:id="33" w:name="producto-7-pr07."/>
    <w:p>
      <w:pPr>
        <w:pStyle w:val="Ttulo1"/>
      </w:pPr>
      <w:r>
        <w:t xml:space="preserve">Producto 7: PR07.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. En este proyecto, los modelos son instrumentos de encuentro para el entendimiento, análisis, y comunicación entre actores (ingenieros, arquitectos, proveedores, líderes de grupo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591c5cfc-029e-4cb4-98a1-b051fc840e16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ae8ead4f-9249-49c4-97e1-3a38487620ca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43:28Z</dcterms:created>
  <dcterms:modified xsi:type="dcterms:W3CDTF">2023-08-14T18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